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8E5E7" w14:textId="0D7B61CD" w:rsidR="004A3E89" w:rsidRDefault="00290C77" w:rsidP="00290C77">
      <w:pPr>
        <w:pStyle w:val="Heading1"/>
      </w:pPr>
      <w:r>
        <w:t>NCS Ai Lead Intelligent Platform – Frontend Test</w:t>
      </w:r>
    </w:p>
    <w:p w14:paraId="1891130F" w14:textId="3DE0680E" w:rsidR="00290C77" w:rsidRDefault="00290C77" w:rsidP="00290C77"/>
    <w:p w14:paraId="195AF127" w14:textId="782ABB0A" w:rsidR="00290C77" w:rsidRDefault="00290C77" w:rsidP="00290C77">
      <w:pPr>
        <w:pStyle w:val="Subtitle"/>
      </w:pPr>
      <w:r>
        <w:t>About the challenge</w:t>
      </w:r>
    </w:p>
    <w:p w14:paraId="50E21891" w14:textId="057EF98A" w:rsidR="00290C77" w:rsidRDefault="00290C77" w:rsidP="00290C77">
      <w:r>
        <w:t xml:space="preserve">This is a basic test, in which you should be able to write a </w:t>
      </w:r>
      <w:proofErr w:type="spellStart"/>
      <w:r>
        <w:t>React or</w:t>
      </w:r>
      <w:proofErr w:type="spellEnd"/>
      <w:r>
        <w:t xml:space="preserve"> .NET </w:t>
      </w:r>
      <w:r w:rsidR="00954B5B">
        <w:t xml:space="preserve">Core </w:t>
      </w:r>
      <w:r>
        <w:t>app (depending on the Job Description), using the provided screens as reference. You’ll need to get some JSON content, filter, sort and search the data and print it on view.</w:t>
      </w:r>
    </w:p>
    <w:p w14:paraId="14A50C95" w14:textId="7608F616" w:rsidR="00DB4B29" w:rsidRDefault="00290C77">
      <w:r>
        <w:t>Although this is a basic exercise, we’ll be looking for simple, well-designed and tested code in the submission.</w:t>
      </w:r>
      <w:r w:rsidR="00A91FD4">
        <w:t xml:space="preserve"> </w:t>
      </w:r>
      <w:r w:rsidR="00DB4B29">
        <w:t xml:space="preserve">Please be prepared to </w:t>
      </w:r>
      <w:r w:rsidR="003553AF">
        <w:t xml:space="preserve">walk through the code and demonstrate your thought processes in an interview. </w:t>
      </w:r>
      <w:bookmarkStart w:id="0" w:name="_GoBack"/>
      <w:bookmarkEnd w:id="0"/>
    </w:p>
    <w:p w14:paraId="2616EF42" w14:textId="77777777" w:rsidR="00290C77" w:rsidRPr="00290C77" w:rsidRDefault="00290C77" w:rsidP="00290C77">
      <w:pPr>
        <w:rPr>
          <w:sz w:val="6"/>
          <w:szCs w:val="6"/>
        </w:rPr>
      </w:pPr>
    </w:p>
    <w:p w14:paraId="4B8C4A34" w14:textId="77777777" w:rsidR="00A91FD4" w:rsidRDefault="00290C77" w:rsidP="00290C77">
      <w:r w:rsidRPr="621C665F">
        <w:rPr>
          <w:rStyle w:val="SubtitleChar"/>
        </w:rPr>
        <w:t>Estimated time to complete:</w:t>
      </w:r>
      <w:r w:rsidRPr="621C665F">
        <w:rPr>
          <w:rStyle w:val="SubtleEmphasis"/>
        </w:rPr>
        <w:t xml:space="preserve"> </w:t>
      </w:r>
      <w:r w:rsidR="29FC93C9">
        <w:t>24 Hours</w:t>
      </w:r>
      <w:r w:rsidR="00A91FD4">
        <w:t xml:space="preserve"> </w:t>
      </w:r>
    </w:p>
    <w:p w14:paraId="7474CF88" w14:textId="77FD6EC4" w:rsidR="00290C77" w:rsidRPr="00290C77" w:rsidRDefault="00A91FD4" w:rsidP="00290C77">
      <w:pPr>
        <w:rPr>
          <w:rStyle w:val="SubtleEmphasis"/>
        </w:rPr>
      </w:pPr>
      <w:r w:rsidRPr="00A91FD4">
        <w:t>Please attempt the questions to the best of your ability within 2</w:t>
      </w:r>
      <w:r>
        <w:t>4</w:t>
      </w:r>
      <w:r w:rsidRPr="00A91FD4">
        <w:t xml:space="preserve"> hours and send back to riley.green@au.ncs-</w:t>
      </w:r>
      <w:r w:rsidR="00A134D3">
        <w:t>i</w:t>
      </w:r>
      <w:r w:rsidRPr="00A91FD4">
        <w:t>.com. If you take longer than 2</w:t>
      </w:r>
      <w:r>
        <w:t>4</w:t>
      </w:r>
      <w:r w:rsidRPr="00A91FD4">
        <w:t xml:space="preserve"> hours your attempt will be void.  </w:t>
      </w:r>
    </w:p>
    <w:p w14:paraId="168B4E9F" w14:textId="77777777" w:rsidR="00290C77" w:rsidRPr="00290C77" w:rsidRDefault="00290C77" w:rsidP="00290C77">
      <w:pPr>
        <w:rPr>
          <w:sz w:val="6"/>
          <w:szCs w:val="6"/>
        </w:rPr>
      </w:pPr>
    </w:p>
    <w:p w14:paraId="7953F91C" w14:textId="77777777" w:rsidR="00290C77" w:rsidRDefault="00290C77" w:rsidP="00290C77">
      <w:pPr>
        <w:pStyle w:val="Subtitle"/>
      </w:pPr>
      <w:r>
        <w:t>Task</w:t>
      </w:r>
    </w:p>
    <w:p w14:paraId="25888EBA" w14:textId="014D42B7" w:rsidR="00290C77" w:rsidRDefault="00290C77" w:rsidP="00290C77">
      <w:r>
        <w:t>Using the provided screen as</w:t>
      </w:r>
      <w:r w:rsidR="0003289B">
        <w:t xml:space="preserve"> only</w:t>
      </w:r>
      <w:r>
        <w:t xml:space="preserve"> a reference, you’ll need to build a set of components to render the app. You’ll also need to request a JSON feed, filter that data, and use the relevant fields.</w:t>
      </w:r>
    </w:p>
    <w:p w14:paraId="39D980F6" w14:textId="1BD7BE12" w:rsidR="00290C77" w:rsidRDefault="00290C77" w:rsidP="00290C77">
      <w:r>
        <w:t xml:space="preserve">We have provided mock movie data as a JSON file. While requesting JSON feed, we also ask you to use Redux </w:t>
      </w:r>
      <w:r w:rsidR="003553AF">
        <w:t xml:space="preserve">(or similar) </w:t>
      </w:r>
      <w:r>
        <w:t xml:space="preserve">for storing incoming data. </w:t>
      </w:r>
      <w:proofErr w:type="gramStart"/>
      <w:r>
        <w:t>So</w:t>
      </w:r>
      <w:proofErr w:type="gramEnd"/>
      <w:r>
        <w:t xml:space="preserve"> this stored data will be used when you build the app and the components.</w:t>
      </w:r>
    </w:p>
    <w:p w14:paraId="5E208315" w14:textId="7F778DF2" w:rsidR="00290C77" w:rsidRDefault="00290C77" w:rsidP="00290C77">
      <w:r>
        <w:t xml:space="preserve">Use the returned data to display a page of results that matches </w:t>
      </w:r>
      <w:r w:rsidR="003553AF">
        <w:t>something like the</w:t>
      </w:r>
      <w:r>
        <w:t xml:space="preserve"> given design.</w:t>
      </w:r>
    </w:p>
    <w:p w14:paraId="1D54FB24" w14:textId="78EAEB09" w:rsidR="00290C77" w:rsidRDefault="00290C77" w:rsidP="00290C77">
      <w:r>
        <w:t>Please include a README with setup instructions, and any tests or other documentation you created as part of your solution.</w:t>
      </w:r>
    </w:p>
    <w:p w14:paraId="2C3B4E04" w14:textId="4F6745CE" w:rsidR="00290C77" w:rsidRDefault="00290C77" w:rsidP="00290C77">
      <w:r>
        <w:t xml:space="preserve">We also recommend you </w:t>
      </w:r>
      <w:proofErr w:type="gramStart"/>
      <w:r>
        <w:t>to use</w:t>
      </w:r>
      <w:proofErr w:type="gramEnd"/>
      <w:r>
        <w:t xml:space="preserve"> create-react-app in order not to make basic configuration yourself.</w:t>
      </w:r>
    </w:p>
    <w:p w14:paraId="6504ACFD" w14:textId="0DEDBF07" w:rsidR="00290C77" w:rsidRDefault="00290C77" w:rsidP="00290C77">
      <w:r>
        <w:t xml:space="preserve">You can use frameworks or packages </w:t>
      </w:r>
      <w:proofErr w:type="gramStart"/>
      <w:r>
        <w:t>as long as</w:t>
      </w:r>
      <w:proofErr w:type="gramEnd"/>
      <w:r>
        <w:t xml:space="preserve"> you can explain to us why you chose them.</w:t>
      </w:r>
    </w:p>
    <w:p w14:paraId="3BACAA6D" w14:textId="3EF45BA6" w:rsidR="00290C77" w:rsidRDefault="00290C77" w:rsidP="00290C77"/>
    <w:p w14:paraId="1992C103" w14:textId="2FFD9A28" w:rsidR="00290C77" w:rsidRDefault="003553AF" w:rsidP="621C665F">
      <w:pPr>
        <w:pStyle w:val="Sub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0FB099" wp14:editId="61E35852">
                <wp:simplePos x="0" y="0"/>
                <wp:positionH relativeFrom="column">
                  <wp:posOffset>2400300</wp:posOffset>
                </wp:positionH>
                <wp:positionV relativeFrom="paragraph">
                  <wp:posOffset>3124835</wp:posOffset>
                </wp:positionV>
                <wp:extent cx="3497580" cy="635"/>
                <wp:effectExtent l="0" t="0" r="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75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2A4827" w14:textId="1216EA1C" w:rsidR="003553AF" w:rsidRPr="00446C96" w:rsidRDefault="003553AF" w:rsidP="003553AF">
                            <w:pPr>
                              <w:pStyle w:val="Caption"/>
                              <w:jc w:val="center"/>
                              <w:rPr>
                                <w:color w:val="5A5A5A" w:themeColor="text1" w:themeTint="A5"/>
                                <w:spacing w:val="15"/>
                              </w:rPr>
                            </w:pPr>
                            <w:r>
                              <w:t xml:space="preserve">Figure </w:t>
                            </w:r>
                            <w:r w:rsidR="00137BCD">
                              <w:rPr>
                                <w:noProof/>
                              </w:rPr>
                              <w:fldChar w:fldCharType="begin"/>
                            </w:r>
                            <w:r w:rsidR="00137BCD"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 w:rsidR="00137BCD"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137BC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Sample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202" coordsize="21600,21600" o:spt="202" path="m,l,21600r21600,l21600,xe" w14:anchorId="2F0FB099">
                <v:stroke joinstyle="miter"/>
                <v:path gradientshapeok="t" o:connecttype="rect"/>
              </v:shapetype>
              <v:shape id="Text Box 27" style="position:absolute;margin-left:189pt;margin-top:246.05pt;width:275.4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">
                <v:textbox style="mso-fit-shape-to-text:t" inset="0,0,0,0">
                  <w:txbxContent>
                    <w:p w:rsidRPr="00446C96" w:rsidR="003553AF" w:rsidP="003553AF" w:rsidRDefault="003553AF" w14:paraId="1A2A4827" w14:textId="1216EA1C">
                      <w:pPr>
                        <w:pStyle w:val="Caption"/>
                        <w:jc w:val="center"/>
                        <w:rPr>
                          <w:color w:val="5A5A5A" w:themeColor="text1" w:themeTint="A5"/>
                          <w:spacing w:val="15"/>
                        </w:rPr>
                      </w:pPr>
                      <w:r>
                        <w:t xml:space="preserve">Figure </w:t>
                      </w:r>
                      <w:r w:rsidR="00137BCD">
                        <w:rPr>
                          <w:noProof/>
                        </w:rPr>
                        <w:fldChar w:fldCharType="begin"/>
                      </w:r>
                      <w:r w:rsidR="00137BCD">
                        <w:rPr>
                          <w:noProof/>
                        </w:rPr>
                        <w:instrText xml:space="preserve"> SEQ Figure \* ARABIC </w:instrText>
                      </w:r>
                      <w:r w:rsidR="00137BCD"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137BCD">
                        <w:rPr>
                          <w:noProof/>
                        </w:rPr>
                        <w:fldChar w:fldCharType="end"/>
                      </w:r>
                      <w:r>
                        <w:t>: Sample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90C77">
        <w:rPr>
          <w:noProof/>
        </w:rPr>
        <w:drawing>
          <wp:anchor distT="0" distB="0" distL="114300" distR="114300" simplePos="0" relativeHeight="251658240" behindDoc="0" locked="0" layoutInCell="1" allowOverlap="1" wp14:anchorId="2F40DC40" wp14:editId="381C0346">
            <wp:simplePos x="0" y="0"/>
            <wp:positionH relativeFrom="column">
              <wp:posOffset>2400300</wp:posOffset>
            </wp:positionH>
            <wp:positionV relativeFrom="paragraph">
              <wp:posOffset>7620</wp:posOffset>
            </wp:positionV>
            <wp:extent cx="3497580" cy="3060065"/>
            <wp:effectExtent l="0" t="0" r="762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549"/>
                    <a:stretch/>
                  </pic:blipFill>
                  <pic:spPr bwMode="auto">
                    <a:xfrm>
                      <a:off x="0" y="0"/>
                      <a:ext cx="3497580" cy="3060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0C77">
        <w:t>Design Example</w:t>
      </w:r>
    </w:p>
    <w:p w14:paraId="3BD7AF7B" w14:textId="1754FA0E" w:rsidR="00290C77" w:rsidRDefault="0003289B" w:rsidP="00290C7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BACCAE5" wp14:editId="62224C86">
                <wp:simplePos x="0" y="0"/>
                <wp:positionH relativeFrom="column">
                  <wp:posOffset>-121920</wp:posOffset>
                </wp:positionH>
                <wp:positionV relativeFrom="paragraph">
                  <wp:posOffset>66040</wp:posOffset>
                </wp:positionV>
                <wp:extent cx="1866900" cy="29260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6900" cy="292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A06C7" w14:textId="03653B97" w:rsidR="0003289B" w:rsidRDefault="0003289B">
                            <w:r>
                              <w:t>Please use this as an example, however don’t feel the need to copy it completely. Get Creative!</w:t>
                            </w:r>
                          </w:p>
                          <w:p w14:paraId="3F56D17E" w14:textId="77777777" w:rsidR="0003289B" w:rsidRDefault="0003289B" w:rsidP="0003289B">
                            <w:proofErr w:type="gramStart"/>
                            <w:r>
                              <w:t>There's</w:t>
                            </w:r>
                            <w:proofErr w:type="gramEnd"/>
                            <w:r>
                              <w:t xml:space="preserve"> no screens designed for the mobile version, but if you build a responsive app it's a big plus.</w:t>
                            </w:r>
                          </w:p>
                          <w:p w14:paraId="5DABC73A" w14:textId="1F2E1551" w:rsidR="0003289B" w:rsidRDefault="0003289B" w:rsidP="0003289B">
                            <w:r>
                              <w:t xml:space="preserve">We encourage you to use latest CSS techniques (like </w:t>
                            </w:r>
                            <w:proofErr w:type="gramStart"/>
                            <w:r>
                              <w:t>flex-box</w:t>
                            </w:r>
                            <w:proofErr w:type="gramEnd"/>
                            <w:r>
                              <w:t>) and responsive design approac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 id="Text Box 2" style="position:absolute;margin-left:-9.6pt;margin-top:5.2pt;width:147pt;height:230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" w14:anchorId="3BACCAE5">
                <v:textbox>
                  <w:txbxContent>
                    <w:p w:rsidR="0003289B" w:rsidRDefault="0003289B" w14:paraId="63FA06C7" w14:textId="03653B97">
                      <w:r>
                        <w:t>Please use this as an example, however don’t feel the need to copy it completely. Get Creative!</w:t>
                      </w:r>
                    </w:p>
                    <w:p w:rsidR="0003289B" w:rsidP="0003289B" w:rsidRDefault="0003289B" w14:paraId="3F56D17E" w14:textId="77777777">
                      <w:proofErr w:type="gramStart"/>
                      <w:r>
                        <w:t>There's</w:t>
                      </w:r>
                      <w:proofErr w:type="gramEnd"/>
                      <w:r>
                        <w:t xml:space="preserve"> no screens designed for the mobile version, but if you build a responsive app it's a big plus.</w:t>
                      </w:r>
                    </w:p>
                    <w:p w:rsidR="0003289B" w:rsidP="0003289B" w:rsidRDefault="0003289B" w14:paraId="5DABC73A" w14:textId="1F2E1551">
                      <w:r>
                        <w:t xml:space="preserve">We encourage you to use latest CSS techniques (like </w:t>
                      </w:r>
                      <w:proofErr w:type="gramStart"/>
                      <w:r>
                        <w:t>flex-box</w:t>
                      </w:r>
                      <w:proofErr w:type="gramEnd"/>
                      <w:r>
                        <w:t>) and responsive design approach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026EFA" w14:textId="4EE6EA75" w:rsidR="00290C77" w:rsidRDefault="00290C77" w:rsidP="00290C77"/>
    <w:p w14:paraId="2BB884FA" w14:textId="77777777" w:rsidR="003553AF" w:rsidRDefault="003553AF" w:rsidP="0003289B">
      <w:pPr>
        <w:pStyle w:val="Subtitle"/>
      </w:pPr>
    </w:p>
    <w:p w14:paraId="7AC0FA2C" w14:textId="77777777" w:rsidR="003553AF" w:rsidRDefault="003553AF" w:rsidP="0003289B">
      <w:pPr>
        <w:pStyle w:val="Subtitle"/>
      </w:pPr>
    </w:p>
    <w:p w14:paraId="36E76712" w14:textId="77777777" w:rsidR="003553AF" w:rsidRDefault="003553AF" w:rsidP="0003289B">
      <w:pPr>
        <w:pStyle w:val="Subtitle"/>
      </w:pPr>
    </w:p>
    <w:p w14:paraId="0653234F" w14:textId="77777777" w:rsidR="003553AF" w:rsidRDefault="003553AF" w:rsidP="0003289B">
      <w:pPr>
        <w:pStyle w:val="Subtitle"/>
      </w:pPr>
    </w:p>
    <w:p w14:paraId="0AD3E154" w14:textId="77777777" w:rsidR="003553AF" w:rsidRDefault="003553AF" w:rsidP="0003289B">
      <w:pPr>
        <w:pStyle w:val="Subtitle"/>
      </w:pPr>
    </w:p>
    <w:p w14:paraId="7FD979A4" w14:textId="77777777" w:rsidR="003553AF" w:rsidRDefault="003553AF" w:rsidP="0003289B">
      <w:pPr>
        <w:pStyle w:val="Subtitle"/>
      </w:pPr>
    </w:p>
    <w:p w14:paraId="42FD2F4D" w14:textId="77777777" w:rsidR="003553AF" w:rsidRDefault="003553AF" w:rsidP="0003289B">
      <w:pPr>
        <w:pStyle w:val="Subtitle"/>
      </w:pPr>
    </w:p>
    <w:p w14:paraId="24DE1644" w14:textId="77777777" w:rsidR="003553AF" w:rsidRDefault="003553AF" w:rsidP="0003289B">
      <w:pPr>
        <w:pStyle w:val="Subtitle"/>
      </w:pPr>
    </w:p>
    <w:p w14:paraId="2D609349" w14:textId="77777777" w:rsidR="003553AF" w:rsidRDefault="003553AF" w:rsidP="0003289B">
      <w:pPr>
        <w:pStyle w:val="Subtitle"/>
      </w:pPr>
    </w:p>
    <w:p w14:paraId="00FFCC77" w14:textId="7708F309" w:rsidR="00290C77" w:rsidRDefault="00290C77" w:rsidP="0003289B">
      <w:pPr>
        <w:pStyle w:val="Subtitle"/>
      </w:pPr>
      <w:r>
        <w:lastRenderedPageBreak/>
        <w:t>Details</w:t>
      </w:r>
    </w:p>
    <w:p w14:paraId="54D9BA4E" w14:textId="44AE8DED" w:rsidR="00290C77" w:rsidRDefault="00290C77" w:rsidP="00290C77">
      <w:r>
        <w:t xml:space="preserve">You will need to build the </w:t>
      </w:r>
      <w:r w:rsidR="003553AF">
        <w:t>Home</w:t>
      </w:r>
      <w:r>
        <w:t xml:space="preserve"> page</w:t>
      </w:r>
      <w:r w:rsidR="003553AF">
        <w:t xml:space="preserve">, similar pages for </w:t>
      </w:r>
      <w:r w:rsidR="001D7871">
        <w:t xml:space="preserve">only </w:t>
      </w:r>
      <w:r w:rsidR="003553AF">
        <w:t xml:space="preserve">Series and Movies are optional. </w:t>
      </w:r>
    </w:p>
    <w:p w14:paraId="7E0915BF" w14:textId="77777777" w:rsidR="00290C77" w:rsidRPr="001D7871" w:rsidRDefault="00290C77" w:rsidP="00290C77">
      <w:pPr>
        <w:rPr>
          <w:u w:val="single"/>
        </w:rPr>
      </w:pPr>
      <w:r w:rsidRPr="001D7871">
        <w:rPr>
          <w:u w:val="single"/>
        </w:rPr>
        <w:t>Home Page</w:t>
      </w:r>
    </w:p>
    <w:p w14:paraId="66778A26" w14:textId="4A7934B1" w:rsidR="00290C77" w:rsidRDefault="00290C77" w:rsidP="00290C77">
      <w:r>
        <w:t>This will be your index.html screen. For each page you will need to fetch JSON feed in feed/</w:t>
      </w:r>
      <w:proofErr w:type="spellStart"/>
      <w:r>
        <w:t>sample.json</w:t>
      </w:r>
      <w:proofErr w:type="spellEnd"/>
      <w:r>
        <w:t>, then:</w:t>
      </w:r>
    </w:p>
    <w:p w14:paraId="12FBC3FA" w14:textId="03EA317D" w:rsidR="00290C77" w:rsidRDefault="00290C77" w:rsidP="001D7871">
      <w:pPr>
        <w:pStyle w:val="ListParagraph"/>
        <w:numPr>
          <w:ilvl w:val="0"/>
          <w:numId w:val="4"/>
        </w:numPr>
      </w:pPr>
      <w:r>
        <w:t xml:space="preserve">Display the first </w:t>
      </w:r>
      <w:r w:rsidR="001D7871">
        <w:t>XX</w:t>
      </w:r>
      <w:r>
        <w:t xml:space="preserve"> entries.</w:t>
      </w:r>
    </w:p>
    <w:p w14:paraId="5F99FE13" w14:textId="77777777" w:rsidR="00290C77" w:rsidRDefault="00290C77" w:rsidP="001D7871">
      <w:pPr>
        <w:pStyle w:val="ListParagraph"/>
        <w:numPr>
          <w:ilvl w:val="0"/>
          <w:numId w:val="4"/>
        </w:numPr>
      </w:pPr>
      <w:r>
        <w:t xml:space="preserve">Where the entry has a </w:t>
      </w:r>
      <w:proofErr w:type="spellStart"/>
      <w:r>
        <w:t>releaseYear</w:t>
      </w:r>
      <w:proofErr w:type="spellEnd"/>
      <w:r>
        <w:t xml:space="preserve"> attribute value &gt;= 2010.</w:t>
      </w:r>
    </w:p>
    <w:p w14:paraId="31B4F7D8" w14:textId="77777777" w:rsidR="00290C77" w:rsidRDefault="00290C77" w:rsidP="001D7871">
      <w:pPr>
        <w:pStyle w:val="ListParagraph"/>
        <w:numPr>
          <w:ilvl w:val="0"/>
          <w:numId w:val="4"/>
        </w:numPr>
      </w:pPr>
      <w:r>
        <w:t>Sorted by the title attribute value in ascending alphanumeric order.</w:t>
      </w:r>
    </w:p>
    <w:p w14:paraId="46FE2719" w14:textId="77777777" w:rsidR="001D7871" w:rsidRPr="00A40DC5" w:rsidRDefault="001D7871" w:rsidP="00290C77">
      <w:pPr>
        <w:rPr>
          <w:sz w:val="4"/>
          <w:szCs w:val="4"/>
        </w:rPr>
      </w:pPr>
    </w:p>
    <w:p w14:paraId="1905295E" w14:textId="50C58A88" w:rsidR="00290C77" w:rsidRDefault="00290C77" w:rsidP="00290C77">
      <w:r>
        <w:t>For the Search function:</w:t>
      </w:r>
    </w:p>
    <w:p w14:paraId="7610C4E0" w14:textId="77777777" w:rsidR="00290C77" w:rsidRDefault="00290C77" w:rsidP="001D7871">
      <w:pPr>
        <w:pStyle w:val="ListParagraph"/>
        <w:numPr>
          <w:ilvl w:val="0"/>
          <w:numId w:val="9"/>
        </w:numPr>
      </w:pPr>
      <w:r>
        <w:t>It should filter the title attribute value of movies and series</w:t>
      </w:r>
    </w:p>
    <w:p w14:paraId="7C5DBB62" w14:textId="77777777" w:rsidR="00290C77" w:rsidRDefault="00290C77" w:rsidP="001D7871">
      <w:pPr>
        <w:pStyle w:val="ListParagraph"/>
        <w:numPr>
          <w:ilvl w:val="0"/>
          <w:numId w:val="9"/>
        </w:numPr>
      </w:pPr>
      <w:r>
        <w:t>It should start to filter after typing 3 characters.</w:t>
      </w:r>
    </w:p>
    <w:p w14:paraId="5E029EB8" w14:textId="77777777" w:rsidR="001D7871" w:rsidRPr="00A40DC5" w:rsidRDefault="001D7871" w:rsidP="00290C77">
      <w:pPr>
        <w:rPr>
          <w:sz w:val="4"/>
          <w:szCs w:val="4"/>
        </w:rPr>
      </w:pPr>
    </w:p>
    <w:p w14:paraId="6E5990E4" w14:textId="258FD9BA" w:rsidR="00290C77" w:rsidRDefault="00290C77" w:rsidP="00290C77">
      <w:r>
        <w:t>For Movies and Series pages there will be a dropdown list which has options of:</w:t>
      </w:r>
    </w:p>
    <w:p w14:paraId="7D1865AC" w14:textId="77777777" w:rsidR="00290C77" w:rsidRDefault="00290C77" w:rsidP="001D7871">
      <w:pPr>
        <w:pStyle w:val="ListParagraph"/>
        <w:numPr>
          <w:ilvl w:val="0"/>
          <w:numId w:val="5"/>
        </w:numPr>
      </w:pPr>
      <w:r>
        <w:t>Sort by year in descending order.</w:t>
      </w:r>
    </w:p>
    <w:p w14:paraId="2C017896" w14:textId="77777777" w:rsidR="00290C77" w:rsidRDefault="00290C77" w:rsidP="001D7871">
      <w:pPr>
        <w:pStyle w:val="ListParagraph"/>
        <w:numPr>
          <w:ilvl w:val="0"/>
          <w:numId w:val="5"/>
        </w:numPr>
      </w:pPr>
      <w:r>
        <w:t>Sort by year in ascending order.</w:t>
      </w:r>
    </w:p>
    <w:p w14:paraId="4F7BEB22" w14:textId="77777777" w:rsidR="00290C77" w:rsidRDefault="00290C77" w:rsidP="001D7871">
      <w:pPr>
        <w:pStyle w:val="ListParagraph"/>
        <w:numPr>
          <w:ilvl w:val="0"/>
          <w:numId w:val="5"/>
        </w:numPr>
      </w:pPr>
      <w:r>
        <w:t>Sort by title in descending order.</w:t>
      </w:r>
    </w:p>
    <w:p w14:paraId="5FF84C9E" w14:textId="77777777" w:rsidR="00290C77" w:rsidRDefault="00290C77" w:rsidP="001D7871">
      <w:pPr>
        <w:pStyle w:val="ListParagraph"/>
        <w:numPr>
          <w:ilvl w:val="0"/>
          <w:numId w:val="5"/>
        </w:numPr>
      </w:pPr>
      <w:r>
        <w:t>Sort by title in ascending order.</w:t>
      </w:r>
    </w:p>
    <w:p w14:paraId="71CB1779" w14:textId="77777777" w:rsidR="001D7871" w:rsidRPr="00A40DC5" w:rsidRDefault="001D7871" w:rsidP="00290C77">
      <w:pPr>
        <w:rPr>
          <w:sz w:val="4"/>
          <w:szCs w:val="4"/>
        </w:rPr>
      </w:pPr>
    </w:p>
    <w:p w14:paraId="53A03E5C" w14:textId="3E895F4A" w:rsidR="00290C77" w:rsidRDefault="00290C77" w:rsidP="00290C77">
      <w:r>
        <w:t xml:space="preserve">For the </w:t>
      </w:r>
      <w:r w:rsidR="001D7871">
        <w:t>movie type</w:t>
      </w:r>
      <w:r>
        <w:t xml:space="preserve"> filter:</w:t>
      </w:r>
    </w:p>
    <w:p w14:paraId="71CF2A13" w14:textId="37198123" w:rsidR="00290C77" w:rsidRDefault="00290C77" w:rsidP="001D7871">
      <w:pPr>
        <w:pStyle w:val="ListParagraph"/>
        <w:numPr>
          <w:ilvl w:val="0"/>
          <w:numId w:val="6"/>
        </w:numPr>
      </w:pPr>
      <w:r>
        <w:t xml:space="preserve">Where the entry has a </w:t>
      </w:r>
      <w:proofErr w:type="spellStart"/>
      <w:r>
        <w:t>programType</w:t>
      </w:r>
      <w:proofErr w:type="spellEnd"/>
      <w:r>
        <w:t xml:space="preserve"> attribute value of series</w:t>
      </w:r>
    </w:p>
    <w:p w14:paraId="338DFC9C" w14:textId="77777777" w:rsidR="00290C77" w:rsidRDefault="00290C77" w:rsidP="001D7871">
      <w:pPr>
        <w:pStyle w:val="ListParagraph"/>
        <w:numPr>
          <w:ilvl w:val="0"/>
          <w:numId w:val="6"/>
        </w:numPr>
      </w:pPr>
      <w:r>
        <w:t xml:space="preserve">Where the entry has a </w:t>
      </w:r>
      <w:proofErr w:type="spellStart"/>
      <w:r>
        <w:t>programType</w:t>
      </w:r>
      <w:proofErr w:type="spellEnd"/>
      <w:r>
        <w:t xml:space="preserve"> attribute value of movie</w:t>
      </w:r>
    </w:p>
    <w:p w14:paraId="2DC1CFD6" w14:textId="77777777" w:rsidR="001D7871" w:rsidRDefault="001D7871" w:rsidP="00290C77"/>
    <w:p w14:paraId="6920C11D" w14:textId="65775341" w:rsidR="00290C77" w:rsidRDefault="00290C77" w:rsidP="00290C77">
      <w:r>
        <w:t>The attributes you should use to display the entries are:</w:t>
      </w:r>
    </w:p>
    <w:p w14:paraId="3A0E589A" w14:textId="77777777" w:rsidR="00290C77" w:rsidRDefault="00290C77" w:rsidP="001D7871">
      <w:pPr>
        <w:pStyle w:val="ListParagraph"/>
        <w:numPr>
          <w:ilvl w:val="0"/>
          <w:numId w:val="7"/>
        </w:numPr>
      </w:pPr>
      <w:r>
        <w:t>title</w:t>
      </w:r>
    </w:p>
    <w:p w14:paraId="5369E58F" w14:textId="391220D0" w:rsidR="00290C77" w:rsidRDefault="00290C77" w:rsidP="001D7871">
      <w:pPr>
        <w:pStyle w:val="ListParagraph"/>
        <w:numPr>
          <w:ilvl w:val="0"/>
          <w:numId w:val="7"/>
        </w:numPr>
      </w:pPr>
      <w:r>
        <w:t xml:space="preserve">images → Poster Art → </w:t>
      </w:r>
      <w:proofErr w:type="spellStart"/>
      <w:r>
        <w:t>url</w:t>
      </w:r>
      <w:proofErr w:type="spellEnd"/>
    </w:p>
    <w:p w14:paraId="0781A7CE" w14:textId="4128752C" w:rsidR="001D7871" w:rsidRDefault="001D7871" w:rsidP="001D7871">
      <w:pPr>
        <w:pStyle w:val="ListParagraph"/>
        <w:numPr>
          <w:ilvl w:val="0"/>
          <w:numId w:val="7"/>
        </w:numPr>
      </w:pPr>
      <w:r>
        <w:t xml:space="preserve">Anything else you desire. </w:t>
      </w:r>
    </w:p>
    <w:p w14:paraId="4823E423" w14:textId="77777777" w:rsidR="001D7871" w:rsidRPr="00A40DC5" w:rsidRDefault="001D7871" w:rsidP="001D7871">
      <w:pPr>
        <w:rPr>
          <w:sz w:val="4"/>
          <w:szCs w:val="4"/>
        </w:rPr>
      </w:pPr>
    </w:p>
    <w:p w14:paraId="15C31F05" w14:textId="7C5D10B9" w:rsidR="00290C77" w:rsidRDefault="00290C77" w:rsidP="00290C77">
      <w:r>
        <w:t>You will also need to handle the loading and error states, of fetching the JSON feed:</w:t>
      </w:r>
    </w:p>
    <w:p w14:paraId="7989CFEA" w14:textId="77777777" w:rsidR="00290C77" w:rsidRDefault="00290C77" w:rsidP="001D7871">
      <w:pPr>
        <w:pStyle w:val="ListParagraph"/>
        <w:numPr>
          <w:ilvl w:val="0"/>
          <w:numId w:val="8"/>
        </w:numPr>
      </w:pPr>
      <w:r>
        <w:t>Check the design file for loading and error screens.</w:t>
      </w:r>
    </w:p>
    <w:p w14:paraId="36FA40B0" w14:textId="77777777" w:rsidR="00290C77" w:rsidRDefault="00290C77" w:rsidP="001D7871">
      <w:pPr>
        <w:pStyle w:val="ListParagraph"/>
        <w:numPr>
          <w:ilvl w:val="0"/>
          <w:numId w:val="8"/>
        </w:numPr>
      </w:pPr>
      <w:r>
        <w:t>Please create components for each part of the page (</w:t>
      </w:r>
      <w:proofErr w:type="spellStart"/>
      <w:r>
        <w:t>eg.</w:t>
      </w:r>
      <w:proofErr w:type="spellEnd"/>
      <w:r>
        <w:t xml:space="preserve"> header, content, footer, etc).</w:t>
      </w:r>
    </w:p>
    <w:p w14:paraId="3990835E" w14:textId="77777777" w:rsidR="00290C77" w:rsidRPr="00A40DC5" w:rsidRDefault="00290C77" w:rsidP="00290C77">
      <w:pPr>
        <w:rPr>
          <w:sz w:val="4"/>
          <w:szCs w:val="4"/>
        </w:rPr>
      </w:pPr>
    </w:p>
    <w:p w14:paraId="780C8868" w14:textId="77777777" w:rsidR="00290C77" w:rsidRDefault="00290C77" w:rsidP="00290C77">
      <w:r>
        <w:t>You can assume that you do not have to support legacy browsers without features such as fetch or flexbox.</w:t>
      </w:r>
    </w:p>
    <w:p w14:paraId="13DA0721" w14:textId="77777777" w:rsidR="00290C77" w:rsidRDefault="00290C77" w:rsidP="00290C77"/>
    <w:p w14:paraId="2E502E84" w14:textId="77777777" w:rsidR="00290C77" w:rsidRDefault="00290C77" w:rsidP="00290C77"/>
    <w:p w14:paraId="64786C30" w14:textId="77777777" w:rsidR="001D7871" w:rsidRDefault="001D7871" w:rsidP="001D7871">
      <w:pPr>
        <w:pStyle w:val="Subtitle"/>
      </w:pPr>
    </w:p>
    <w:p w14:paraId="49589FD1" w14:textId="77777777" w:rsidR="001D7871" w:rsidRDefault="001D7871" w:rsidP="001D7871">
      <w:pPr>
        <w:pStyle w:val="Subtitle"/>
      </w:pPr>
    </w:p>
    <w:p w14:paraId="302A88DF" w14:textId="77777777" w:rsidR="001D7871" w:rsidRDefault="001D7871" w:rsidP="001D7871">
      <w:pPr>
        <w:pStyle w:val="Subtitle"/>
      </w:pPr>
    </w:p>
    <w:p w14:paraId="55155A44" w14:textId="67F80025" w:rsidR="00290C77" w:rsidRDefault="00290C77" w:rsidP="001D7871">
      <w:pPr>
        <w:pStyle w:val="Subtitle"/>
      </w:pPr>
      <w:r>
        <w:t>Nice to have</w:t>
      </w:r>
    </w:p>
    <w:p w14:paraId="13F000A8" w14:textId="06393777" w:rsidR="00290C77" w:rsidRDefault="00290C77" w:rsidP="00290C77">
      <w:r>
        <w:lastRenderedPageBreak/>
        <w:t xml:space="preserve">These are not obligatory but big plus if you implement. Here's few </w:t>
      </w:r>
      <w:r w:rsidR="00A40DC5">
        <w:t>suggestions</w:t>
      </w:r>
      <w:r>
        <w:t xml:space="preserve"> of things we'd like to see:</w:t>
      </w:r>
    </w:p>
    <w:p w14:paraId="6EAF6B9A" w14:textId="480BA9CF" w:rsidR="00290C77" w:rsidRDefault="00290C77" w:rsidP="003553AF">
      <w:pPr>
        <w:pStyle w:val="ListParagraph"/>
        <w:numPr>
          <w:ilvl w:val="0"/>
          <w:numId w:val="3"/>
        </w:numPr>
      </w:pPr>
      <w:r>
        <w:t>Implement solution in TypeScript.</w:t>
      </w:r>
    </w:p>
    <w:p w14:paraId="1F5D4C50" w14:textId="43410B92" w:rsidR="00290C77" w:rsidRDefault="00290C77" w:rsidP="003553AF">
      <w:pPr>
        <w:pStyle w:val="ListParagraph"/>
        <w:numPr>
          <w:ilvl w:val="0"/>
          <w:numId w:val="3"/>
        </w:numPr>
      </w:pPr>
      <w:r>
        <w:t>Responsive design for mobile device.</w:t>
      </w:r>
    </w:p>
    <w:p w14:paraId="56815D0E" w14:textId="3165AAF9" w:rsidR="00290C77" w:rsidRDefault="00290C77" w:rsidP="003553AF">
      <w:pPr>
        <w:pStyle w:val="ListParagraph"/>
        <w:numPr>
          <w:ilvl w:val="0"/>
          <w:numId w:val="3"/>
        </w:numPr>
      </w:pPr>
      <w:r>
        <w:t>Showing your work through your Git commit history.</w:t>
      </w:r>
    </w:p>
    <w:p w14:paraId="79EA4C11" w14:textId="245CCF27" w:rsidR="00290C77" w:rsidRDefault="00290C77" w:rsidP="003553AF">
      <w:pPr>
        <w:pStyle w:val="ListParagraph"/>
        <w:numPr>
          <w:ilvl w:val="0"/>
          <w:numId w:val="3"/>
        </w:numPr>
      </w:pPr>
      <w:r>
        <w:t>Production grade code (clean, maintainable, reusable code)</w:t>
      </w:r>
    </w:p>
    <w:p w14:paraId="228FE5F6" w14:textId="1783C397" w:rsidR="00290C77" w:rsidRDefault="00290C77" w:rsidP="003553AF">
      <w:pPr>
        <w:pStyle w:val="ListParagraph"/>
        <w:numPr>
          <w:ilvl w:val="0"/>
          <w:numId w:val="3"/>
        </w:numPr>
      </w:pPr>
      <w:r>
        <w:t>Implement unit tests with Jest &amp; Enzyme or react-rest-renderer.</w:t>
      </w:r>
    </w:p>
    <w:p w14:paraId="0575C5AB" w14:textId="77777777" w:rsidR="00290C77" w:rsidRDefault="00290C77" w:rsidP="003553AF">
      <w:pPr>
        <w:pStyle w:val="ListParagraph"/>
        <w:numPr>
          <w:ilvl w:val="0"/>
          <w:numId w:val="3"/>
        </w:numPr>
      </w:pPr>
      <w:r>
        <w:t xml:space="preserve">Prefer to use a </w:t>
      </w:r>
      <w:proofErr w:type="spellStart"/>
      <w:r>
        <w:t>css</w:t>
      </w:r>
      <w:proofErr w:type="spellEnd"/>
      <w:r>
        <w:t xml:space="preserve"> methodology, such as BEM.</w:t>
      </w:r>
    </w:p>
    <w:p w14:paraId="5F954FE4" w14:textId="77777777" w:rsidR="00290C77" w:rsidRDefault="00290C77" w:rsidP="00290C77"/>
    <w:p w14:paraId="7E26BF28" w14:textId="77777777" w:rsidR="00290C77" w:rsidRDefault="00290C77" w:rsidP="001D7871">
      <w:pPr>
        <w:pStyle w:val="Subtitle"/>
      </w:pPr>
      <w:r>
        <w:t>Submission Guidelines</w:t>
      </w:r>
    </w:p>
    <w:p w14:paraId="2F805FDD" w14:textId="77777777" w:rsidR="00290C77" w:rsidRDefault="00290C77" w:rsidP="00290C77">
      <w:r>
        <w:t>Please submit your code by sending a Github repository link.</w:t>
      </w:r>
    </w:p>
    <w:p w14:paraId="6AEA5E59" w14:textId="77777777" w:rsidR="00290C77" w:rsidRDefault="00290C77" w:rsidP="00290C77"/>
    <w:p w14:paraId="3C327DF5" w14:textId="5365C0E1" w:rsidR="00290C77" w:rsidRDefault="00290C77" w:rsidP="001D7871">
      <w:pPr>
        <w:pStyle w:val="Subtitle"/>
      </w:pPr>
      <w:r>
        <w:t>Project evaluation</w:t>
      </w:r>
    </w:p>
    <w:p w14:paraId="47D575B4" w14:textId="4898F801" w:rsidR="00290C77" w:rsidRDefault="00290C77" w:rsidP="00290C77">
      <w:r>
        <w:t>We are evaluating project according to the features which specified table at the below.</w:t>
      </w:r>
    </w:p>
    <w:p w14:paraId="63115594" w14:textId="7FA09810" w:rsidR="00290C77" w:rsidRPr="001D7871" w:rsidRDefault="00290C77" w:rsidP="00290C77">
      <w:pPr>
        <w:rPr>
          <w:u w:val="single"/>
        </w:rPr>
      </w:pPr>
      <w:r w:rsidRPr="001D7871">
        <w:rPr>
          <w:u w:val="single"/>
        </w:rPr>
        <w:t>Base requirements</w:t>
      </w:r>
    </w:p>
    <w:p w14:paraId="2B0CEAC7" w14:textId="539C1EA1" w:rsidR="00290C77" w:rsidRDefault="00290C77" w:rsidP="00290C77">
      <w:pPr>
        <w:pStyle w:val="ListParagraph"/>
        <w:numPr>
          <w:ilvl w:val="0"/>
          <w:numId w:val="1"/>
        </w:numPr>
      </w:pPr>
      <w:r>
        <w:t>HTML Mark-up</w:t>
      </w:r>
    </w:p>
    <w:p w14:paraId="2997B03B" w14:textId="74D1C3BE" w:rsidR="00290C77" w:rsidRDefault="00290C77" w:rsidP="00290C77">
      <w:pPr>
        <w:pStyle w:val="ListParagraph"/>
        <w:numPr>
          <w:ilvl w:val="0"/>
          <w:numId w:val="1"/>
        </w:numPr>
      </w:pPr>
      <w:r>
        <w:t>React &amp; State Management</w:t>
      </w:r>
    </w:p>
    <w:p w14:paraId="3B509C67" w14:textId="754364C1" w:rsidR="00290C77" w:rsidRDefault="00290C77" w:rsidP="00290C77">
      <w:pPr>
        <w:pStyle w:val="ListParagraph"/>
        <w:numPr>
          <w:ilvl w:val="0"/>
          <w:numId w:val="1"/>
        </w:numPr>
      </w:pPr>
      <w:r>
        <w:t>Production grade &amp; Best practices</w:t>
      </w:r>
    </w:p>
    <w:p w14:paraId="1E8CF483" w14:textId="6F40F46F" w:rsidR="00290C77" w:rsidRDefault="00290C77" w:rsidP="00290C77">
      <w:pPr>
        <w:pStyle w:val="ListParagraph"/>
        <w:numPr>
          <w:ilvl w:val="0"/>
          <w:numId w:val="1"/>
        </w:numPr>
      </w:pPr>
      <w:r>
        <w:t>Project folder structure</w:t>
      </w:r>
      <w:r>
        <w:tab/>
      </w:r>
    </w:p>
    <w:p w14:paraId="208CF7F2" w14:textId="77777777" w:rsidR="00290C77" w:rsidRDefault="00290C77" w:rsidP="00290C77">
      <w:r>
        <w:t>You will get extra points if have implement bonus features.</w:t>
      </w:r>
    </w:p>
    <w:p w14:paraId="5B10B4C9" w14:textId="77777777" w:rsidR="00290C77" w:rsidRDefault="00290C77" w:rsidP="00290C77"/>
    <w:p w14:paraId="2AF473DD" w14:textId="6519EDB6" w:rsidR="00290C77" w:rsidRPr="001D7871" w:rsidRDefault="00290C77" w:rsidP="00290C77">
      <w:pPr>
        <w:rPr>
          <w:u w:val="single"/>
        </w:rPr>
      </w:pPr>
      <w:r w:rsidRPr="001D7871">
        <w:rPr>
          <w:u w:val="single"/>
        </w:rPr>
        <w:t>Bonus Points</w:t>
      </w:r>
    </w:p>
    <w:p w14:paraId="7F0DADE3" w14:textId="429F049A" w:rsidR="00290C77" w:rsidRDefault="00290C77" w:rsidP="00290C77">
      <w:pPr>
        <w:pStyle w:val="ListParagraph"/>
        <w:numPr>
          <w:ilvl w:val="0"/>
          <w:numId w:val="2"/>
        </w:numPr>
      </w:pPr>
      <w:r>
        <w:t>Typescript</w:t>
      </w:r>
    </w:p>
    <w:p w14:paraId="4AD4DE0B" w14:textId="4DAFCA61" w:rsidR="00290C77" w:rsidRDefault="00290C77" w:rsidP="00290C77">
      <w:pPr>
        <w:pStyle w:val="ListParagraph"/>
        <w:numPr>
          <w:ilvl w:val="0"/>
          <w:numId w:val="2"/>
        </w:numPr>
      </w:pPr>
      <w:r>
        <w:t>Next.js</w:t>
      </w:r>
    </w:p>
    <w:p w14:paraId="63571A25" w14:textId="37685023" w:rsidR="00290C77" w:rsidRDefault="00290C77" w:rsidP="00290C77">
      <w:pPr>
        <w:pStyle w:val="ListParagraph"/>
        <w:numPr>
          <w:ilvl w:val="0"/>
          <w:numId w:val="2"/>
        </w:numPr>
      </w:pPr>
      <w:r>
        <w:t>Git commit history</w:t>
      </w:r>
    </w:p>
    <w:p w14:paraId="0CEBF6C9" w14:textId="00661F34" w:rsidR="00290C77" w:rsidRPr="00290C77" w:rsidRDefault="00290C77" w:rsidP="00290C77">
      <w:pPr>
        <w:pStyle w:val="ListParagraph"/>
        <w:numPr>
          <w:ilvl w:val="0"/>
          <w:numId w:val="2"/>
        </w:numPr>
      </w:pPr>
      <w:r>
        <w:t>Unit Tests</w:t>
      </w:r>
    </w:p>
    <w:sectPr w:rsidR="00290C77" w:rsidRPr="00290C77" w:rsidSect="0003289B">
      <w:headerReference w:type="default" r:id="rId11"/>
      <w:pgSz w:w="11906" w:h="16838"/>
      <w:pgMar w:top="993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5EDA8" w14:textId="77777777" w:rsidR="00887690" w:rsidRDefault="00887690" w:rsidP="00290C77">
      <w:pPr>
        <w:spacing w:after="0" w:line="240" w:lineRule="auto"/>
      </w:pPr>
      <w:r>
        <w:separator/>
      </w:r>
    </w:p>
  </w:endnote>
  <w:endnote w:type="continuationSeparator" w:id="0">
    <w:p w14:paraId="509A0B95" w14:textId="77777777" w:rsidR="00887690" w:rsidRDefault="00887690" w:rsidP="00290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90C24" w14:textId="77777777" w:rsidR="00887690" w:rsidRDefault="00887690" w:rsidP="00290C77">
      <w:pPr>
        <w:spacing w:after="0" w:line="240" w:lineRule="auto"/>
      </w:pPr>
      <w:r>
        <w:separator/>
      </w:r>
    </w:p>
  </w:footnote>
  <w:footnote w:type="continuationSeparator" w:id="0">
    <w:p w14:paraId="567EEEA0" w14:textId="77777777" w:rsidR="00887690" w:rsidRDefault="00887690" w:rsidP="00290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C2308" w14:textId="7EDACE2A" w:rsidR="00290C77" w:rsidRDefault="00290C77">
    <w:pPr>
      <w:pStyle w:val="Header"/>
    </w:pPr>
    <w:r w:rsidRPr="00290C77">
      <w:rPr>
        <w:noProof/>
      </w:rPr>
      <w:drawing>
        <wp:anchor distT="0" distB="0" distL="114300" distR="114300" simplePos="0" relativeHeight="251658240" behindDoc="1" locked="0" layoutInCell="1" allowOverlap="1" wp14:anchorId="2B24189F" wp14:editId="71D719F0">
          <wp:simplePos x="0" y="0"/>
          <wp:positionH relativeFrom="column">
            <wp:posOffset>4861560</wp:posOffset>
          </wp:positionH>
          <wp:positionV relativeFrom="paragraph">
            <wp:posOffset>-168910</wp:posOffset>
          </wp:positionV>
          <wp:extent cx="1448746" cy="496131"/>
          <wp:effectExtent l="0" t="0" r="0" b="0"/>
          <wp:wrapTight wrapText="bothSides">
            <wp:wrapPolygon edited="0">
              <wp:start x="0" y="0"/>
              <wp:lineTo x="0" y="20743"/>
              <wp:lineTo x="21306" y="20743"/>
              <wp:lineTo x="21306" y="0"/>
              <wp:lineTo x="0" y="0"/>
            </wp:wrapPolygon>
          </wp:wrapTight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8746" cy="496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14C8F"/>
    <w:multiLevelType w:val="hybridMultilevel"/>
    <w:tmpl w:val="C122A9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74F4F"/>
    <w:multiLevelType w:val="hybridMultilevel"/>
    <w:tmpl w:val="B4FEF7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01BB7"/>
    <w:multiLevelType w:val="hybridMultilevel"/>
    <w:tmpl w:val="FDAC59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71330"/>
    <w:multiLevelType w:val="hybridMultilevel"/>
    <w:tmpl w:val="899EDB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C0495E"/>
    <w:multiLevelType w:val="hybridMultilevel"/>
    <w:tmpl w:val="ACA4B1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5F1D98"/>
    <w:multiLevelType w:val="hybridMultilevel"/>
    <w:tmpl w:val="EAC62A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B7282"/>
    <w:multiLevelType w:val="hybridMultilevel"/>
    <w:tmpl w:val="4FD64F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F3CB0"/>
    <w:multiLevelType w:val="hybridMultilevel"/>
    <w:tmpl w:val="E40C23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4E18EA"/>
    <w:multiLevelType w:val="hybridMultilevel"/>
    <w:tmpl w:val="FD08B2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jA1NjaxtLQ0MDdT0lEKTi0uzszPAykwrAUAsQguUywAAAA="/>
  </w:docVars>
  <w:rsids>
    <w:rsidRoot w:val="00290C77"/>
    <w:rsid w:val="0003289B"/>
    <w:rsid w:val="00137BCD"/>
    <w:rsid w:val="001D7871"/>
    <w:rsid w:val="00290C77"/>
    <w:rsid w:val="003553AF"/>
    <w:rsid w:val="004A3E89"/>
    <w:rsid w:val="0064352E"/>
    <w:rsid w:val="0076209E"/>
    <w:rsid w:val="00887690"/>
    <w:rsid w:val="00954B5B"/>
    <w:rsid w:val="00A134D3"/>
    <w:rsid w:val="00A40DC5"/>
    <w:rsid w:val="00A91FD4"/>
    <w:rsid w:val="00DB4B29"/>
    <w:rsid w:val="29FC93C9"/>
    <w:rsid w:val="621C6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FDA81"/>
  <w15:chartTrackingRefBased/>
  <w15:docId w15:val="{276E023F-108E-4745-8543-638E232BF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0C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0C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90C7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290C7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90C7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290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C77"/>
  </w:style>
  <w:style w:type="paragraph" w:styleId="Footer">
    <w:name w:val="footer"/>
    <w:basedOn w:val="Normal"/>
    <w:link w:val="FooterChar"/>
    <w:uiPriority w:val="99"/>
    <w:unhideWhenUsed/>
    <w:rsid w:val="00290C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C77"/>
  </w:style>
  <w:style w:type="character" w:styleId="SubtleEmphasis">
    <w:name w:val="Subtle Emphasis"/>
    <w:basedOn w:val="DefaultParagraphFont"/>
    <w:uiPriority w:val="19"/>
    <w:qFormat/>
    <w:rsid w:val="00290C77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553A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1E6E838D398B4DAA246B89359DA971" ma:contentTypeVersion="4" ma:contentTypeDescription="Create a new document." ma:contentTypeScope="" ma:versionID="da9e1bf1ec1895d807edb842f73262c4">
  <xsd:schema xmlns:xsd="http://www.w3.org/2001/XMLSchema" xmlns:xs="http://www.w3.org/2001/XMLSchema" xmlns:p="http://schemas.microsoft.com/office/2006/metadata/properties" xmlns:ns2="38d9aa29-0f67-4878-a35b-ea7fc861d760" targetNamespace="http://schemas.microsoft.com/office/2006/metadata/properties" ma:root="true" ma:fieldsID="90de38fa9cf0cc0b02c33c5217703dd8" ns2:_="">
    <xsd:import namespace="38d9aa29-0f67-4878-a35b-ea7fc861d7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d9aa29-0f67-4878-a35b-ea7fc861d7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19B59E-A41F-4811-BA3F-353001FD0D6D}">
  <ds:schemaRefs>
    <ds:schemaRef ds:uri="http://schemas.openxmlformats.org/package/2006/metadata/core-properties"/>
    <ds:schemaRef ds:uri="http://www.w3.org/XML/1998/namespace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38d9aa29-0f67-4878-a35b-ea7fc861d760"/>
  </ds:schemaRefs>
</ds:datastoreItem>
</file>

<file path=customXml/itemProps2.xml><?xml version="1.0" encoding="utf-8"?>
<ds:datastoreItem xmlns:ds="http://schemas.openxmlformats.org/officeDocument/2006/customXml" ds:itemID="{D3506736-E5CD-4A4A-A04B-379935B53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d9aa29-0f67-4878-a35b-ea7fc861d7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3D3601-5C63-48DE-A199-7674888F81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7</Words>
  <Characters>3234</Characters>
  <Application>Microsoft Office Word</Application>
  <DocSecurity>0</DocSecurity>
  <Lines>26</Lines>
  <Paragraphs>7</Paragraphs>
  <ScaleCrop>false</ScaleCrop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Green (NCS)</dc:creator>
  <cp:keywords/>
  <dc:description/>
  <cp:lastModifiedBy>Soh Yew Kiat Henry  (NCS)</cp:lastModifiedBy>
  <cp:revision>7</cp:revision>
  <dcterms:created xsi:type="dcterms:W3CDTF">2020-11-11T04:29:00Z</dcterms:created>
  <dcterms:modified xsi:type="dcterms:W3CDTF">2020-11-20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1E6E838D398B4DAA246B89359DA971</vt:lpwstr>
  </property>
</Properties>
</file>